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74EBB" w14:textId="77777777" w:rsidR="00103F9C" w:rsidRDefault="00103F9C" w:rsidP="00103F9C">
      <w:r>
        <w:t>Table 1. Wilcoxon signed-rank paired t-tests.</w:t>
      </w:r>
    </w:p>
    <w:p w14:paraId="381442F6" w14:textId="77777777" w:rsidR="00103F9C" w:rsidRDefault="00103F9C" w:rsidP="00103F9C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10"/>
        <w:gridCol w:w="1800"/>
        <w:gridCol w:w="1170"/>
        <w:gridCol w:w="1260"/>
        <w:gridCol w:w="1440"/>
        <w:gridCol w:w="1980"/>
      </w:tblGrid>
      <w:tr w:rsidR="005F617D" w:rsidRPr="003E7991" w14:paraId="07AFD51B" w14:textId="77777777" w:rsidTr="005F617D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168B9FF7" w14:textId="6844A609" w:rsidR="00103F9C" w:rsidRP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Comparison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237953BD" w14:textId="77777777" w:rsid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DE</w:t>
            </w:r>
          </w:p>
          <w:p w14:paraId="05848633" w14:textId="02658D44" w:rsidR="00103F9C" w:rsidRP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>
              <w:rPr>
                <w:color w:val="000000"/>
                <w:sz w:val="20"/>
                <w:szCs w:val="18"/>
              </w:rPr>
              <w:t>(</w:t>
            </w:r>
            <w:proofErr w:type="spellStart"/>
            <w:r w:rsidRPr="00494729">
              <w:rPr>
                <w:color w:val="000000"/>
                <w:sz w:val="20"/>
                <w:szCs w:val="18"/>
              </w:rPr>
              <w:t>μmol</w:t>
            </w:r>
            <w:proofErr w:type="spellEnd"/>
            <w:r w:rsidRPr="00494729">
              <w:rPr>
                <w:color w:val="000000"/>
                <w:sz w:val="20"/>
                <w:szCs w:val="18"/>
              </w:rPr>
              <w:t xml:space="preserve"> CO</w:t>
            </w:r>
            <w:r w:rsidRPr="00494729">
              <w:rPr>
                <w:color w:val="000000"/>
                <w:sz w:val="20"/>
                <w:szCs w:val="18"/>
                <w:vertAlign w:val="subscript"/>
              </w:rPr>
              <w:t>2</w:t>
            </w:r>
            <w:r w:rsidRPr="00494729">
              <w:rPr>
                <w:color w:val="000000"/>
                <w:sz w:val="20"/>
                <w:szCs w:val="18"/>
              </w:rPr>
              <w:t xml:space="preserve"> m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2</w:t>
            </w:r>
            <w:r w:rsidRPr="00494729">
              <w:rPr>
                <w:b/>
                <w:bCs/>
                <w:color w:val="000000"/>
                <w:sz w:val="20"/>
                <w:szCs w:val="18"/>
              </w:rPr>
              <w:t>·</w:t>
            </w:r>
            <w:r w:rsidRPr="00494729">
              <w:rPr>
                <w:color w:val="000000"/>
                <w:sz w:val="20"/>
                <w:szCs w:val="18"/>
              </w:rPr>
              <w:t>s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1</w:t>
            </w:r>
            <w:r>
              <w:rPr>
                <w:color w:val="000000"/>
                <w:sz w:val="20"/>
                <w:szCs w:val="18"/>
              </w:rPr>
              <w:t>)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481D003C" w14:textId="77777777" w:rsidR="00103F9C" w:rsidRPr="00D8560F" w:rsidRDefault="00103F9C" w:rsidP="005F617D">
            <w:pPr>
              <w:contextualSpacing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V Statistic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1B9ECFFF" w14:textId="1D44A156" w:rsidR="00103F9C" w:rsidRPr="00D8560F" w:rsidRDefault="005F617D" w:rsidP="005F617D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="00103F9C" w:rsidRPr="00D8560F">
              <w:rPr>
                <w:b/>
                <w:bCs/>
              </w:rPr>
              <w:t>-value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74504186" w14:textId="77777777" w:rsid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>Effect Size</w:t>
            </w:r>
          </w:p>
          <w:p w14:paraId="369E2714" w14:textId="03ECAD0B" w:rsidR="00103F9C" w:rsidRP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>
              <w:rPr>
                <w:color w:val="000000"/>
                <w:sz w:val="20"/>
                <w:szCs w:val="18"/>
              </w:rPr>
              <w:t>(</w:t>
            </w:r>
            <w:proofErr w:type="spellStart"/>
            <w:r w:rsidRPr="00494729">
              <w:rPr>
                <w:color w:val="000000"/>
                <w:sz w:val="20"/>
                <w:szCs w:val="18"/>
              </w:rPr>
              <w:t>μmol</w:t>
            </w:r>
            <w:proofErr w:type="spellEnd"/>
            <w:r w:rsidRPr="00494729">
              <w:rPr>
                <w:color w:val="000000"/>
                <w:sz w:val="20"/>
                <w:szCs w:val="18"/>
              </w:rPr>
              <w:t xml:space="preserve"> CO</w:t>
            </w:r>
            <w:r w:rsidRPr="00494729">
              <w:rPr>
                <w:color w:val="000000"/>
                <w:sz w:val="20"/>
                <w:szCs w:val="18"/>
                <w:vertAlign w:val="subscript"/>
              </w:rPr>
              <w:t>2</w:t>
            </w:r>
            <w:r w:rsidRPr="00494729">
              <w:rPr>
                <w:color w:val="000000"/>
                <w:sz w:val="20"/>
                <w:szCs w:val="18"/>
              </w:rPr>
              <w:t xml:space="preserve"> m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2</w:t>
            </w:r>
            <w:r w:rsidRPr="00494729">
              <w:rPr>
                <w:b/>
                <w:bCs/>
                <w:color w:val="000000"/>
                <w:sz w:val="20"/>
                <w:szCs w:val="18"/>
              </w:rPr>
              <w:t>·</w:t>
            </w:r>
            <w:r w:rsidRPr="00494729">
              <w:rPr>
                <w:color w:val="000000"/>
                <w:sz w:val="20"/>
                <w:szCs w:val="18"/>
              </w:rPr>
              <w:t>s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1</w:t>
            </w:r>
            <w:r>
              <w:rPr>
                <w:color w:val="000000"/>
                <w:sz w:val="20"/>
                <w:szCs w:val="18"/>
              </w:rPr>
              <w:t>)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vAlign w:val="bottom"/>
          </w:tcPr>
          <w:p w14:paraId="715ABD2F" w14:textId="77777777" w:rsid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 w:rsidRPr="00D8560F">
              <w:rPr>
                <w:b/>
                <w:bCs/>
              </w:rPr>
              <w:t xml:space="preserve">95% CI of the </w:t>
            </w:r>
            <w:r>
              <w:rPr>
                <w:b/>
                <w:bCs/>
              </w:rPr>
              <w:t>MDE</w:t>
            </w:r>
          </w:p>
          <w:p w14:paraId="6C4E0201" w14:textId="7688CC51" w:rsidR="00103F9C" w:rsidRPr="00103F9C" w:rsidRDefault="00103F9C" w:rsidP="005F617D">
            <w:pPr>
              <w:contextualSpacing/>
              <w:jc w:val="center"/>
              <w:rPr>
                <w:b/>
                <w:bCs/>
              </w:rPr>
            </w:pPr>
            <w:r w:rsidRPr="00103F9C">
              <w:t>(</w:t>
            </w:r>
            <w:proofErr w:type="spellStart"/>
            <w:r w:rsidRPr="00103F9C">
              <w:rPr>
                <w:color w:val="000000"/>
                <w:sz w:val="20"/>
                <w:szCs w:val="18"/>
              </w:rPr>
              <w:t>μm</w:t>
            </w:r>
            <w:r w:rsidRPr="00494729">
              <w:rPr>
                <w:color w:val="000000"/>
                <w:sz w:val="20"/>
                <w:szCs w:val="18"/>
              </w:rPr>
              <w:t>ol</w:t>
            </w:r>
            <w:proofErr w:type="spellEnd"/>
            <w:r w:rsidRPr="00494729">
              <w:rPr>
                <w:color w:val="000000"/>
                <w:sz w:val="20"/>
                <w:szCs w:val="18"/>
              </w:rPr>
              <w:t xml:space="preserve"> CO</w:t>
            </w:r>
            <w:r w:rsidRPr="00494729">
              <w:rPr>
                <w:color w:val="000000"/>
                <w:sz w:val="20"/>
                <w:szCs w:val="18"/>
                <w:vertAlign w:val="subscript"/>
              </w:rPr>
              <w:t>2</w:t>
            </w:r>
            <w:r w:rsidRPr="00494729">
              <w:rPr>
                <w:color w:val="000000"/>
                <w:sz w:val="20"/>
                <w:szCs w:val="18"/>
              </w:rPr>
              <w:t xml:space="preserve"> m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2</w:t>
            </w:r>
            <w:r w:rsidRPr="00494729">
              <w:rPr>
                <w:b/>
                <w:bCs/>
                <w:color w:val="000000"/>
                <w:sz w:val="20"/>
                <w:szCs w:val="18"/>
              </w:rPr>
              <w:t>·</w:t>
            </w:r>
            <w:r w:rsidRPr="00494729">
              <w:rPr>
                <w:color w:val="000000"/>
                <w:sz w:val="20"/>
                <w:szCs w:val="18"/>
              </w:rPr>
              <w:t>s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1</w:t>
            </w:r>
            <w:r>
              <w:rPr>
                <w:color w:val="000000"/>
                <w:sz w:val="20"/>
                <w:szCs w:val="18"/>
              </w:rPr>
              <w:t>)</w:t>
            </w:r>
          </w:p>
        </w:tc>
      </w:tr>
      <w:tr w:rsidR="00103F9C" w:rsidRPr="003E7991" w14:paraId="30D66231" w14:textId="77777777" w:rsidTr="00804BC1">
        <w:trPr>
          <w:trHeight w:val="296"/>
        </w:trPr>
        <w:tc>
          <w:tcPr>
            <w:tcW w:w="9360" w:type="dxa"/>
            <w:gridSpan w:val="6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14:paraId="7F8F2048" w14:textId="77777777" w:rsidR="00103F9C" w:rsidRPr="00D8560F" w:rsidRDefault="00103F9C" w:rsidP="005F617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 vs. SS: TPU-Enabled</w:t>
            </w:r>
          </w:p>
        </w:tc>
      </w:tr>
      <w:tr w:rsidR="005F617D" w14:paraId="70D62AA4" w14:textId="77777777" w:rsidTr="005F617D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B81CB57" w14:textId="06F81D64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V</w:t>
            </w:r>
            <w:r w:rsidRPr="00103F9C">
              <w:rPr>
                <w:color w:val="000000"/>
                <w:vertAlign w:val="subscript"/>
              </w:rPr>
              <w:t>c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27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D62A4C5" w14:textId="77777777" w:rsidR="00103F9C" w:rsidRPr="00103F9C" w:rsidRDefault="00103F9C" w:rsidP="005F617D">
            <w:pPr>
              <w:jc w:val="center"/>
            </w:pPr>
            <w:r w:rsidRPr="00103F9C">
              <w:t>-0.78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C57DD14" w14:textId="77777777" w:rsidR="00103F9C" w:rsidRPr="00D8560F" w:rsidRDefault="00103F9C" w:rsidP="005F617D">
            <w:pPr>
              <w:jc w:val="center"/>
            </w:pPr>
            <w:r>
              <w:t>115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1C914FF" w14:textId="6B5FB3EE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08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A372E1C" w14:textId="77777777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342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1F0E035" w14:textId="37BE45B0" w:rsidR="00103F9C" w:rsidRPr="00D8560F" w:rsidRDefault="00103F9C" w:rsidP="005F617D">
            <w:pPr>
              <w:jc w:val="center"/>
            </w:pPr>
            <w:r w:rsidRPr="00B80FE8">
              <w:t>-</w:t>
            </w:r>
            <w:r>
              <w:t>1.68</w:t>
            </w:r>
            <w:r>
              <w:t>,</w:t>
            </w:r>
            <w:r w:rsidRPr="00B80FE8">
              <w:t xml:space="preserve"> 0.</w:t>
            </w:r>
            <w:r>
              <w:t>09</w:t>
            </w:r>
          </w:p>
        </w:tc>
      </w:tr>
      <w:tr w:rsidR="005F617D" w:rsidRPr="00103F9C" w14:paraId="42B95A99" w14:textId="77777777" w:rsidTr="005F617D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32ECA2A" w14:textId="778C31FB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J</w:t>
            </w:r>
            <w:r w:rsidRPr="00103F9C">
              <w:rPr>
                <w:color w:val="000000"/>
                <w:vertAlign w:val="subscript"/>
              </w:rPr>
              <w:t>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27 pairs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150E9F60" w14:textId="77777777" w:rsidR="00103F9C" w:rsidRPr="00103F9C" w:rsidRDefault="00103F9C" w:rsidP="005F617D">
            <w:pPr>
              <w:jc w:val="center"/>
            </w:pPr>
            <w:r w:rsidRPr="00103F9C">
              <w:t>-5.6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D04F1DA" w14:textId="77777777" w:rsidR="00103F9C" w:rsidRPr="00D8560F" w:rsidRDefault="00103F9C" w:rsidP="005F617D">
            <w:pPr>
              <w:jc w:val="center"/>
            </w:pPr>
            <w:r>
              <w:t>1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71BF1913" w14:textId="1E18FCD3" w:rsidR="00103F9C" w:rsidRPr="00103F9C" w:rsidRDefault="00103F9C" w:rsidP="005F617D">
            <w:pPr>
              <w:jc w:val="center"/>
            </w:pPr>
            <w:r w:rsidRPr="00103F9C">
              <w:t>&lt;</w:t>
            </w:r>
            <w:r>
              <w:t xml:space="preserve"> </w:t>
            </w:r>
            <w:r w:rsidRPr="00103F9C">
              <w:t>0.0</w:t>
            </w:r>
            <w:r w:rsidRPr="00103F9C">
              <w:t>1</w:t>
            </w:r>
            <w:r w:rsidRPr="005F617D">
              <w:rPr>
                <w:vertAlign w:val="superscript"/>
              </w:rPr>
              <w:t>*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B31E8DC" w14:textId="77777777" w:rsidR="00103F9C" w:rsidRPr="00103F9C" w:rsidRDefault="00103F9C" w:rsidP="005F617D">
            <w:pPr>
              <w:jc w:val="center"/>
            </w:pPr>
            <w:r w:rsidRPr="00103F9C">
              <w:t>0.828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4BF1C9B" w14:textId="456C1935" w:rsidR="00103F9C" w:rsidRPr="00103F9C" w:rsidRDefault="00103F9C" w:rsidP="005F617D">
            <w:pPr>
              <w:jc w:val="center"/>
            </w:pPr>
            <w:r w:rsidRPr="00103F9C">
              <w:t>-7.83</w:t>
            </w:r>
            <w:r w:rsidRPr="00103F9C">
              <w:t>,</w:t>
            </w:r>
            <w:r w:rsidRPr="00103F9C">
              <w:t xml:space="preserve"> -3.91</w:t>
            </w:r>
          </w:p>
        </w:tc>
      </w:tr>
      <w:tr w:rsidR="005F617D" w:rsidRPr="00103F9C" w14:paraId="278E7C40" w14:textId="77777777" w:rsidTr="005F617D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BD575D3" w14:textId="58667446" w:rsidR="00103F9C" w:rsidRPr="00103F9C" w:rsidRDefault="00103F9C" w:rsidP="005F617D">
            <w:pPr>
              <w:jc w:val="center"/>
            </w:pPr>
            <w:r w:rsidRPr="00103F9C">
              <w:t>*TPU</w:t>
            </w:r>
            <w:r w:rsidRPr="00103F9C">
              <w:rPr>
                <w:color w:val="000000"/>
                <w:vertAlign w:val="subscript"/>
              </w:rPr>
              <w:t xml:space="preserve"> (</w:t>
            </w:r>
            <w:r w:rsidR="005F617D">
              <w:rPr>
                <w:color w:val="000000"/>
                <w:vertAlign w:val="subscript"/>
              </w:rPr>
              <w:t xml:space="preserve">n </w:t>
            </w:r>
            <w:r w:rsidRPr="00103F9C">
              <w:rPr>
                <w:color w:val="000000"/>
                <w:vertAlign w:val="subscript"/>
              </w:rPr>
              <w:t>= 6 pai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715FC1E" w14:textId="77777777" w:rsidR="00103F9C" w:rsidRPr="00103F9C" w:rsidRDefault="00103F9C" w:rsidP="005F617D">
            <w:pPr>
              <w:jc w:val="center"/>
            </w:pPr>
            <w:r w:rsidRPr="00103F9C">
              <w:t>-1.8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175C3EC" w14:textId="77777777" w:rsidR="00103F9C" w:rsidRPr="00103F9C" w:rsidRDefault="00103F9C" w:rsidP="005F617D">
            <w:pPr>
              <w:jc w:val="center"/>
            </w:pPr>
            <w:r w:rsidRPr="00103F9C"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DE9F0F9" w14:textId="18E316F9" w:rsidR="00103F9C" w:rsidRPr="00103F9C" w:rsidRDefault="00103F9C" w:rsidP="005F617D">
            <w:pPr>
              <w:jc w:val="center"/>
            </w:pPr>
            <w:r w:rsidRPr="00103F9C">
              <w:t>0.03</w:t>
            </w:r>
            <w:r w:rsidRPr="005F617D">
              <w:rPr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2CE8228" w14:textId="77777777" w:rsidR="00103F9C" w:rsidRPr="00103F9C" w:rsidRDefault="00103F9C" w:rsidP="005F617D">
            <w:pPr>
              <w:jc w:val="center"/>
            </w:pPr>
            <w:r w:rsidRPr="00103F9C">
              <w:t>0.89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764228F" w14:textId="78990E5B" w:rsidR="00103F9C" w:rsidRPr="00103F9C" w:rsidRDefault="00103F9C" w:rsidP="005F617D">
            <w:pPr>
              <w:jc w:val="center"/>
            </w:pPr>
            <w:r w:rsidRPr="00103F9C">
              <w:t>-3.00</w:t>
            </w:r>
            <w:r w:rsidRPr="00103F9C">
              <w:t>,</w:t>
            </w:r>
            <w:r w:rsidRPr="00103F9C">
              <w:t xml:space="preserve"> -1.17</w:t>
            </w:r>
          </w:p>
        </w:tc>
      </w:tr>
      <w:tr w:rsidR="00103F9C" w:rsidRPr="003C561F" w14:paraId="0A2C7B42" w14:textId="77777777" w:rsidTr="00804BC1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04174D9" w14:textId="77777777" w:rsidR="00103F9C" w:rsidRPr="00103F9C" w:rsidRDefault="00103F9C" w:rsidP="005F617D">
            <w:pPr>
              <w:jc w:val="center"/>
              <w:rPr>
                <w:b/>
                <w:bCs/>
                <w:lang w:val="pt-BR"/>
              </w:rPr>
            </w:pPr>
            <w:r w:rsidRPr="00103F9C">
              <w:rPr>
                <w:b/>
                <w:bCs/>
                <w:lang w:val="pt-BR"/>
              </w:rPr>
              <w:t>DAT vs. SS: No TPU</w:t>
            </w:r>
          </w:p>
        </w:tc>
      </w:tr>
      <w:tr w:rsidR="005F617D" w14:paraId="46DA1A47" w14:textId="77777777" w:rsidTr="005F617D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7813EF5" w14:textId="6D8798A3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V</w:t>
            </w:r>
            <w:r w:rsidRPr="00103F9C">
              <w:rPr>
                <w:color w:val="000000"/>
                <w:vertAlign w:val="subscript"/>
              </w:rPr>
              <w:t>c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27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4592EBE" w14:textId="77777777" w:rsidR="00103F9C" w:rsidRPr="00103F9C" w:rsidRDefault="00103F9C" w:rsidP="005F617D">
            <w:pPr>
              <w:jc w:val="center"/>
            </w:pPr>
            <w:r w:rsidRPr="00103F9C">
              <w:t>-1.69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C6324E3" w14:textId="77777777" w:rsidR="00103F9C" w:rsidRPr="00D8560F" w:rsidRDefault="00103F9C" w:rsidP="005F617D">
            <w:pPr>
              <w:jc w:val="center"/>
            </w:pPr>
            <w:r>
              <w:t>78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28AE798" w14:textId="7FA6F944" w:rsidR="00103F9C" w:rsidRPr="00D8560F" w:rsidRDefault="00103F9C" w:rsidP="005F617D">
            <w:pPr>
              <w:jc w:val="center"/>
            </w:pPr>
            <w:r>
              <w:t xml:space="preserve">&lt; </w:t>
            </w:r>
            <w:r w:rsidRPr="00D8560F">
              <w:t>0.0</w:t>
            </w:r>
            <w:r>
              <w:t>1</w:t>
            </w:r>
            <w:r w:rsidRPr="005F617D">
              <w:rPr>
                <w:vertAlign w:val="superscript"/>
              </w:rPr>
              <w:t>**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5E35E80" w14:textId="77777777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513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EAD3BC1" w14:textId="074C3705" w:rsidR="00103F9C" w:rsidRPr="00B80FE8" w:rsidRDefault="00103F9C" w:rsidP="005F617D">
            <w:pPr>
              <w:jc w:val="center"/>
            </w:pPr>
            <w:r w:rsidRPr="00D8560F">
              <w:t>-</w:t>
            </w:r>
            <w:r>
              <w:t>3.18</w:t>
            </w:r>
            <w:r>
              <w:t>,</w:t>
            </w:r>
            <w:r w:rsidRPr="00D8560F">
              <w:t xml:space="preserve"> -0.</w:t>
            </w:r>
            <w:r>
              <w:t>48</w:t>
            </w:r>
          </w:p>
        </w:tc>
      </w:tr>
      <w:tr w:rsidR="005F617D" w14:paraId="2C6158E0" w14:textId="77777777" w:rsidTr="005F617D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82EF45A" w14:textId="05F7A50C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J</w:t>
            </w:r>
            <w:r w:rsidRPr="00103F9C">
              <w:rPr>
                <w:color w:val="000000"/>
                <w:vertAlign w:val="subscript"/>
              </w:rPr>
              <w:t>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27 pai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C61035F" w14:textId="77777777" w:rsidR="00103F9C" w:rsidRPr="00103F9C" w:rsidRDefault="00103F9C" w:rsidP="005F617D">
            <w:pPr>
              <w:jc w:val="center"/>
            </w:pPr>
            <w:r w:rsidRPr="00103F9C">
              <w:t>-8.8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0CB5C2F" w14:textId="77777777" w:rsidR="00103F9C" w:rsidRPr="00D8560F" w:rsidRDefault="00103F9C" w:rsidP="005F617D">
            <w:pPr>
              <w:jc w:val="center"/>
            </w:pPr>
            <w: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49C368B" w14:textId="3FA7DEBA" w:rsidR="00103F9C" w:rsidRPr="00D8560F" w:rsidRDefault="00103F9C" w:rsidP="005F617D">
            <w:pPr>
              <w:jc w:val="center"/>
            </w:pPr>
            <w:r w:rsidRPr="00D8560F">
              <w:t>&lt;</w:t>
            </w:r>
            <w:r>
              <w:t xml:space="preserve"> </w:t>
            </w:r>
            <w:r w:rsidRPr="00D8560F">
              <w:t>0.01</w:t>
            </w:r>
            <w:r w:rsidRPr="005F617D">
              <w:rPr>
                <w:vertAlign w:val="superscript"/>
              </w:rPr>
              <w:t>***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7E52033" w14:textId="77777777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85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C113D17" w14:textId="03DFE52E" w:rsidR="00103F9C" w:rsidRPr="00D8560F" w:rsidRDefault="00103F9C" w:rsidP="005F617D">
            <w:pPr>
              <w:jc w:val="center"/>
            </w:pPr>
            <w:r w:rsidRPr="00D8560F">
              <w:t>-</w:t>
            </w:r>
            <w:r>
              <w:t>13.40</w:t>
            </w:r>
            <w:r>
              <w:t xml:space="preserve">, </w:t>
            </w:r>
            <w:r w:rsidRPr="00D8560F">
              <w:t>-</w:t>
            </w:r>
            <w:r>
              <w:t>5.01</w:t>
            </w:r>
          </w:p>
        </w:tc>
      </w:tr>
      <w:tr w:rsidR="00103F9C" w:rsidRPr="003E7991" w14:paraId="38352076" w14:textId="77777777" w:rsidTr="00804BC1">
        <w:trPr>
          <w:trHeight w:val="296"/>
        </w:trPr>
        <w:tc>
          <w:tcPr>
            <w:tcW w:w="9360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2D9B41B9" w14:textId="77777777" w:rsidR="00103F9C" w:rsidRPr="00103F9C" w:rsidRDefault="00103F9C" w:rsidP="005F617D">
            <w:pPr>
              <w:jc w:val="center"/>
              <w:rPr>
                <w:b/>
                <w:bCs/>
              </w:rPr>
            </w:pPr>
            <w:r w:rsidRPr="00103F9C">
              <w:rPr>
                <w:b/>
                <w:bCs/>
              </w:rPr>
              <w:t>DAT vs. SS: TPU-Enabled, Only Curves without Overshoot</w:t>
            </w:r>
          </w:p>
        </w:tc>
      </w:tr>
      <w:tr w:rsidR="005F617D" w14:paraId="43AABC47" w14:textId="77777777" w:rsidTr="005F617D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92B28EE" w14:textId="08836C58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V</w:t>
            </w:r>
            <w:r w:rsidRPr="00103F9C">
              <w:rPr>
                <w:color w:val="000000"/>
                <w:vertAlign w:val="subscript"/>
              </w:rPr>
              <w:t>c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19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7CE190A" w14:textId="77777777" w:rsidR="00103F9C" w:rsidRPr="00103F9C" w:rsidRDefault="00103F9C" w:rsidP="005F617D">
            <w:pPr>
              <w:jc w:val="center"/>
            </w:pPr>
            <w:r w:rsidRPr="00103F9C">
              <w:t>-0.96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8A361A8" w14:textId="77777777" w:rsidR="00103F9C" w:rsidRPr="00D8560F" w:rsidRDefault="00103F9C" w:rsidP="005F617D">
            <w:pPr>
              <w:jc w:val="center"/>
            </w:pPr>
            <w:r>
              <w:t>46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EE65FBF" w14:textId="30C74D4A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0</w:t>
            </w:r>
            <w:r>
              <w:t>5</w:t>
            </w:r>
            <w:r w:rsidRPr="005F617D">
              <w:rPr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6F3E3A6" w14:textId="77777777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452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5713929" w14:textId="6A7475ED" w:rsidR="00103F9C" w:rsidRPr="00D8560F" w:rsidRDefault="00103F9C" w:rsidP="005F617D">
            <w:pPr>
              <w:jc w:val="center"/>
            </w:pPr>
            <w:r w:rsidRPr="00B80FE8">
              <w:t>-1.</w:t>
            </w:r>
            <w:r>
              <w:t>92</w:t>
            </w:r>
            <w:r>
              <w:t>,</w:t>
            </w:r>
            <w:r>
              <w:t xml:space="preserve"> -0.06</w:t>
            </w:r>
          </w:p>
        </w:tc>
      </w:tr>
      <w:tr w:rsidR="005F617D" w14:paraId="69AC3AD3" w14:textId="77777777" w:rsidTr="005F617D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805B63B" w14:textId="34E01B2D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J</w:t>
            </w:r>
            <w:r w:rsidRPr="00103F9C">
              <w:rPr>
                <w:color w:val="000000"/>
                <w:vertAlign w:val="subscript"/>
              </w:rPr>
              <w:t>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19 pai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E2C9F04" w14:textId="77777777" w:rsidR="00103F9C" w:rsidRPr="00103F9C" w:rsidRDefault="00103F9C" w:rsidP="005F617D">
            <w:pPr>
              <w:jc w:val="center"/>
            </w:pPr>
            <w:r w:rsidRPr="00103F9C">
              <w:t>-4.3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0DD5562" w14:textId="77777777" w:rsidR="00103F9C" w:rsidRPr="00D8560F" w:rsidRDefault="00103F9C" w:rsidP="005F617D">
            <w:pPr>
              <w:jc w:val="center"/>
            </w:pPr>
            <w:r>
              <w:t>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621973F" w14:textId="4466A997" w:rsidR="00103F9C" w:rsidRPr="00D8560F" w:rsidRDefault="00103F9C" w:rsidP="005F617D">
            <w:pPr>
              <w:jc w:val="center"/>
            </w:pPr>
            <w:r>
              <w:t xml:space="preserve">&lt; </w:t>
            </w:r>
            <w:r w:rsidRPr="00D8560F">
              <w:t>0.0</w:t>
            </w:r>
            <w:r>
              <w:t>1</w:t>
            </w:r>
            <w:r w:rsidRPr="005F617D">
              <w:rPr>
                <w:vertAlign w:val="superscript"/>
              </w:rPr>
              <w:t>**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1B43577" w14:textId="77777777" w:rsidR="00103F9C" w:rsidRPr="00D8560F" w:rsidRDefault="00103F9C" w:rsidP="005F617D">
            <w:pPr>
              <w:jc w:val="center"/>
            </w:pPr>
            <w:r w:rsidRPr="00D8560F">
              <w:t>0.7</w:t>
            </w:r>
            <w:r>
              <w:t>8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973C728" w14:textId="1A400344" w:rsidR="00103F9C" w:rsidRPr="00D8560F" w:rsidRDefault="00103F9C" w:rsidP="005F617D">
            <w:pPr>
              <w:jc w:val="center"/>
            </w:pPr>
            <w:r w:rsidRPr="00D8560F">
              <w:t>-</w:t>
            </w:r>
            <w:r>
              <w:t>6.02</w:t>
            </w:r>
            <w:r>
              <w:t xml:space="preserve">, </w:t>
            </w:r>
            <w:r w:rsidRPr="00D8560F">
              <w:t>-</w:t>
            </w:r>
            <w:r>
              <w:t>2.51</w:t>
            </w:r>
          </w:p>
        </w:tc>
      </w:tr>
      <w:tr w:rsidR="00103F9C" w14:paraId="7A874568" w14:textId="77777777" w:rsidTr="00804BC1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5993C9" w14:textId="77777777" w:rsidR="00103F9C" w:rsidRPr="00103F9C" w:rsidRDefault="00103F9C" w:rsidP="005F617D">
            <w:pPr>
              <w:jc w:val="center"/>
            </w:pPr>
            <w:r w:rsidRPr="00103F9C">
              <w:rPr>
                <w:b/>
                <w:bCs/>
              </w:rPr>
              <w:t>DAT vs. SS: No TPU, Only Curves without Overshoot</w:t>
            </w:r>
          </w:p>
        </w:tc>
      </w:tr>
      <w:tr w:rsidR="005F617D" w14:paraId="1F6E7F3F" w14:textId="77777777" w:rsidTr="005F617D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27E9A3F" w14:textId="147F5176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V</w:t>
            </w:r>
            <w:r w:rsidRPr="00103F9C">
              <w:rPr>
                <w:color w:val="000000"/>
                <w:vertAlign w:val="subscript"/>
              </w:rPr>
              <w:t>c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19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DF03948" w14:textId="77777777" w:rsidR="00103F9C" w:rsidRPr="00103F9C" w:rsidRDefault="00103F9C" w:rsidP="005F617D">
            <w:pPr>
              <w:jc w:val="center"/>
            </w:pPr>
            <w:r w:rsidRPr="00103F9C">
              <w:t>-1.47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3D24331" w14:textId="77777777" w:rsidR="00103F9C" w:rsidRPr="00D8560F" w:rsidRDefault="00103F9C" w:rsidP="005F617D">
            <w:pPr>
              <w:jc w:val="center"/>
            </w:pPr>
            <w:r>
              <w:t>36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46885F1" w14:textId="4A4D9EBC" w:rsidR="00103F9C" w:rsidRPr="00D8560F" w:rsidRDefault="00103F9C" w:rsidP="005F617D">
            <w:pPr>
              <w:jc w:val="center"/>
            </w:pPr>
            <w:r w:rsidRPr="00D8560F">
              <w:t>0.0</w:t>
            </w:r>
            <w:r>
              <w:t>2</w:t>
            </w:r>
            <w:r w:rsidRPr="005F617D">
              <w:rPr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8E751E7" w14:textId="77777777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545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D3E05BB" w14:textId="6CFAF67D" w:rsidR="00103F9C" w:rsidRPr="00B80FE8" w:rsidRDefault="00103F9C" w:rsidP="005F617D">
            <w:pPr>
              <w:jc w:val="center"/>
            </w:pPr>
            <w:r w:rsidRPr="00B80FE8">
              <w:t>-2.</w:t>
            </w:r>
            <w:r>
              <w:t>71</w:t>
            </w:r>
            <w:r>
              <w:t>,</w:t>
            </w:r>
            <w:r w:rsidRPr="00B80FE8">
              <w:t xml:space="preserve"> </w:t>
            </w:r>
            <w:r>
              <w:t>-</w:t>
            </w:r>
            <w:r w:rsidRPr="00B80FE8">
              <w:t>0.2</w:t>
            </w:r>
            <w:r>
              <w:t>5</w:t>
            </w:r>
          </w:p>
        </w:tc>
      </w:tr>
      <w:tr w:rsidR="005F617D" w14:paraId="6018497A" w14:textId="77777777" w:rsidTr="005F617D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D146315" w14:textId="7364D39C" w:rsidR="00103F9C" w:rsidRPr="00103F9C" w:rsidRDefault="00103F9C" w:rsidP="005F617D">
            <w:pPr>
              <w:jc w:val="center"/>
            </w:pPr>
            <w:r w:rsidRPr="00103F9C">
              <w:rPr>
                <w:color w:val="000000"/>
              </w:rPr>
              <w:t>J</w:t>
            </w:r>
            <w:r w:rsidRPr="00103F9C">
              <w:rPr>
                <w:color w:val="000000"/>
                <w:vertAlign w:val="subscript"/>
              </w:rPr>
              <w:t>max (</w:t>
            </w:r>
            <w:r w:rsidR="005F617D">
              <w:rPr>
                <w:color w:val="000000"/>
                <w:vertAlign w:val="subscript"/>
              </w:rPr>
              <w:t>n</w:t>
            </w:r>
            <w:r w:rsidRPr="00103F9C">
              <w:rPr>
                <w:color w:val="000000"/>
                <w:vertAlign w:val="subscript"/>
              </w:rPr>
              <w:t xml:space="preserve"> = 19 pai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22A1C9B" w14:textId="77777777" w:rsidR="00103F9C" w:rsidRPr="00103F9C" w:rsidRDefault="00103F9C" w:rsidP="005F617D">
            <w:pPr>
              <w:jc w:val="center"/>
            </w:pPr>
            <w:r w:rsidRPr="00103F9C">
              <w:t>-4.59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4984970" w14:textId="77777777" w:rsidR="00103F9C" w:rsidRPr="00D8560F" w:rsidRDefault="00103F9C" w:rsidP="005F617D">
            <w:pPr>
              <w:jc w:val="center"/>
            </w:pPr>
            <w: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1463371" w14:textId="1172A0EA" w:rsidR="00103F9C" w:rsidRPr="00D8560F" w:rsidRDefault="00103F9C" w:rsidP="005F617D">
            <w:pPr>
              <w:jc w:val="center"/>
            </w:pPr>
            <w:r>
              <w:t xml:space="preserve">&lt; </w:t>
            </w:r>
            <w:r w:rsidRPr="00D8560F">
              <w:t>0.0</w:t>
            </w:r>
            <w:r>
              <w:t>1</w:t>
            </w:r>
            <w:r w:rsidRPr="005F617D">
              <w:rPr>
                <w:vertAlign w:val="superscript"/>
              </w:rPr>
              <w:t>**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D304327" w14:textId="77777777" w:rsidR="00103F9C" w:rsidRPr="00D8560F" w:rsidRDefault="00103F9C" w:rsidP="005F617D">
            <w:pPr>
              <w:jc w:val="center"/>
            </w:pPr>
            <w:r w:rsidRPr="00D8560F">
              <w:t>0.</w:t>
            </w:r>
            <w:r>
              <w:t>84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F8D057B" w14:textId="022E292F" w:rsidR="00103F9C" w:rsidRPr="00B80FE8" w:rsidRDefault="00103F9C" w:rsidP="005F617D">
            <w:pPr>
              <w:jc w:val="center"/>
            </w:pPr>
            <w:r w:rsidRPr="00D8560F">
              <w:t>-</w:t>
            </w:r>
            <w:r>
              <w:t>7.15</w:t>
            </w:r>
            <w:r>
              <w:t xml:space="preserve">, </w:t>
            </w:r>
            <w:r w:rsidRPr="00D8560F">
              <w:t>-2.</w:t>
            </w:r>
            <w:r>
              <w:t>89</w:t>
            </w:r>
          </w:p>
        </w:tc>
      </w:tr>
    </w:tbl>
    <w:p w14:paraId="0643C47A" w14:textId="23887FCE" w:rsidR="00103F9C" w:rsidRDefault="00103F9C" w:rsidP="00103F9C">
      <w:pPr>
        <w:pStyle w:val="NormalWeb"/>
        <w:spacing w:before="0" w:beforeAutospacing="0" w:after="0" w:afterAutospacing="0"/>
        <w:jc w:val="both"/>
      </w:pPr>
      <w:r>
        <w:rPr>
          <w:color w:val="000000"/>
          <w:sz w:val="20"/>
          <w:szCs w:val="20"/>
        </w:rPr>
        <w:t>This tests whether the median of the paired differences differs from a hypothetical zero. The ‘median difference estimate’ (MDE) is a location parameter for the median difference (DAT minus SS), with an approximate 95% confidence interval. The test statistic ‘V’ refers to the sum of the positive-signed rank differences. Stars next to a given p-value represent the degree of significance (* = p ≤ 0.05; ** = p ≤ 0.01; *** = p ≤ 0.001; **** = p ≤ 0.0001). The effect size is the Z statistic divided by √</w:t>
      </w:r>
      <w:r w:rsidR="005F617D">
        <w:rPr>
          <w:color w:val="000000"/>
          <w:sz w:val="20"/>
          <w:szCs w:val="20"/>
        </w:rPr>
        <w:t>n</w:t>
      </w:r>
      <w:r>
        <w:rPr>
          <w:color w:val="000000"/>
          <w:sz w:val="20"/>
          <w:szCs w:val="20"/>
        </w:rPr>
        <w:t xml:space="preserve">, where </w:t>
      </w:r>
      <w:r w:rsidR="005F617D">
        <w:rPr>
          <w:color w:val="000000"/>
          <w:sz w:val="20"/>
          <w:szCs w:val="20"/>
        </w:rPr>
        <w:t>n</w:t>
      </w:r>
      <w:r>
        <w:rPr>
          <w:color w:val="000000"/>
          <w:sz w:val="20"/>
          <w:szCs w:val="20"/>
        </w:rPr>
        <w:t xml:space="preserve"> is the sample size. Note the small sample size makes comparisons underpowered for the TPU comparison (indicated with * in the first column). </w:t>
      </w:r>
    </w:p>
    <w:p w14:paraId="14575DAC" w14:textId="77777777" w:rsidR="00566193" w:rsidRDefault="00566193"/>
    <w:sectPr w:rsidR="00566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jWwMAciQzMDcyUdpeDU4uLM/DyQAsNaAHv8hkksAAAA"/>
  </w:docVars>
  <w:rsids>
    <w:rsidRoot w:val="00103F9C"/>
    <w:rsid w:val="00103F9C"/>
    <w:rsid w:val="00473E8D"/>
    <w:rsid w:val="00566193"/>
    <w:rsid w:val="005F617D"/>
    <w:rsid w:val="00BF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C03FC"/>
  <w15:chartTrackingRefBased/>
  <w15:docId w15:val="{9BFD79E2-F70F-4A9D-BBA4-71B3C31D7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F9C"/>
    <w:rPr>
      <w:rFonts w:cs="Times New Roman (Body CS)"/>
      <w:kern w:val="0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3F9C"/>
    <w:rPr>
      <w:rFonts w:cs="Times New Roman (Body CS)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03F9C"/>
    <w:pPr>
      <w:spacing w:before="100" w:beforeAutospacing="1" w:after="100" w:afterAutospacing="1"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2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y Braun</dc:creator>
  <cp:keywords/>
  <dc:description/>
  <cp:lastModifiedBy>Emmy Braun</cp:lastModifiedBy>
  <cp:revision>2</cp:revision>
  <dcterms:created xsi:type="dcterms:W3CDTF">2024-03-13T17:38:00Z</dcterms:created>
  <dcterms:modified xsi:type="dcterms:W3CDTF">2024-03-13T17:51:00Z</dcterms:modified>
</cp:coreProperties>
</file>